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CB90E" w14:textId="77777777" w:rsidR="005B684C" w:rsidRPr="001446E6" w:rsidRDefault="005B684C" w:rsidP="00DE4E06">
      <w:pPr>
        <w:jc w:val="right"/>
        <w:rPr>
          <w:rFonts w:ascii="Times New Roman" w:hAnsi="Times New Roman" w:cs="Times New Roman"/>
          <w:sz w:val="24"/>
        </w:rPr>
      </w:pPr>
    </w:p>
    <w:p w14:paraId="4C9435B6" w14:textId="77777777" w:rsidR="006E549C" w:rsidRPr="001446E6" w:rsidRDefault="006E549C" w:rsidP="006E549C">
      <w:pPr>
        <w:ind w:right="-46"/>
        <w:rPr>
          <w:rFonts w:ascii="Times New Roman" w:hAnsi="Times New Roman" w:cs="Times New Roman"/>
          <w:b/>
          <w:sz w:val="36"/>
          <w:lang w:val="en-US"/>
        </w:rPr>
      </w:pPr>
      <w:r w:rsidRPr="001446E6">
        <w:rPr>
          <w:rFonts w:ascii="Times New Roman" w:hAnsi="Times New Roman" w:cs="Times New Roman"/>
          <w:b/>
          <w:sz w:val="36"/>
          <w:lang w:val="en-US"/>
        </w:rPr>
        <w:t>Application Network funds</w:t>
      </w:r>
    </w:p>
    <w:p w14:paraId="6CDD690C" w14:textId="77777777" w:rsidR="006E549C" w:rsidRPr="001446E6" w:rsidRDefault="006E549C">
      <w:pPr>
        <w:rPr>
          <w:rFonts w:ascii="Times New Roman" w:hAnsi="Times New Roman" w:cs="Times New Roman"/>
          <w:sz w:val="26"/>
          <w:szCs w:val="26"/>
          <w:u w:val="single"/>
          <w:lang w:val="en-US"/>
        </w:rPr>
      </w:pPr>
      <w:r w:rsidRPr="001446E6">
        <w:rPr>
          <w:rFonts w:ascii="Times New Roman" w:hAnsi="Times New Roman" w:cs="Times New Roman"/>
          <w:sz w:val="26"/>
          <w:szCs w:val="26"/>
          <w:u w:val="single"/>
          <w:lang w:val="en-US"/>
        </w:rPr>
        <w:t>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6E549C" w:rsidRPr="001446E6" w14:paraId="34661E07" w14:textId="77777777" w:rsidTr="006E549C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3DAB6" w14:textId="77777777" w:rsidR="006E549C" w:rsidRPr="001446E6" w:rsidRDefault="006E549C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-183968725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65BA3A94" w14:textId="68AFA303" w:rsidR="006E549C" w:rsidRPr="001446E6" w:rsidRDefault="00465221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549C" w:rsidRPr="001446E6" w14:paraId="41844F97" w14:textId="77777777" w:rsidTr="006E549C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9AB95A" w14:textId="77777777" w:rsidR="006E549C" w:rsidRPr="001446E6" w:rsidRDefault="006E549C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Affiliation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65141067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66C57E1F" w14:textId="49DC5610" w:rsidR="006E549C" w:rsidRPr="001446E6" w:rsidRDefault="00465221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549C" w:rsidRPr="001446E6" w14:paraId="6DE8C17E" w14:textId="77777777" w:rsidTr="006E549C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EE3604" w14:textId="77777777" w:rsidR="006E549C" w:rsidRPr="001446E6" w:rsidRDefault="006E549C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E-mail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-25250775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4C9AE8FB" w14:textId="6974AADA" w:rsidR="006E549C" w:rsidRPr="001446E6" w:rsidRDefault="00465221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549C" w:rsidRPr="001446E6" w14:paraId="77C0DD47" w14:textId="77777777" w:rsidTr="006E549C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53F696" w14:textId="77777777" w:rsidR="006E549C" w:rsidRPr="001446E6" w:rsidRDefault="006E549C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Phone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1984273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51279D0D" w14:textId="0F053691" w:rsidR="006E549C" w:rsidRPr="001446E6" w:rsidRDefault="00465221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549C" w:rsidRPr="001446E6" w14:paraId="6D310C2A" w14:textId="77777777" w:rsidTr="006E549C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F5D9AA" w14:textId="77777777" w:rsidR="006E549C" w:rsidRPr="001446E6" w:rsidRDefault="006E549C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DOME Project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-11902989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3EAC25C0" w14:textId="32E3CF01" w:rsidR="006E549C" w:rsidRPr="001446E6" w:rsidRDefault="00465221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DACAA29" w14:textId="77777777" w:rsidR="006E549C" w:rsidRPr="001446E6" w:rsidRDefault="006E549C">
      <w:pPr>
        <w:rPr>
          <w:rFonts w:ascii="Times New Roman" w:hAnsi="Times New Roman" w:cs="Times New Roman"/>
          <w:sz w:val="24"/>
          <w:lang w:val="en-US"/>
        </w:rPr>
      </w:pPr>
    </w:p>
    <w:p w14:paraId="3408A6F6" w14:textId="77777777" w:rsidR="0006404D" w:rsidRPr="001446E6" w:rsidRDefault="0006404D">
      <w:pPr>
        <w:rPr>
          <w:rFonts w:ascii="Times New Roman" w:hAnsi="Times New Roman" w:cs="Times New Roman"/>
          <w:sz w:val="26"/>
          <w:szCs w:val="26"/>
          <w:u w:val="single"/>
          <w:lang w:val="en-US"/>
        </w:rPr>
      </w:pPr>
      <w:r w:rsidRPr="001446E6">
        <w:rPr>
          <w:rFonts w:ascii="Times New Roman" w:hAnsi="Times New Roman" w:cs="Times New Roman"/>
          <w:sz w:val="26"/>
          <w:szCs w:val="26"/>
          <w:u w:val="single"/>
          <w:lang w:val="en-US"/>
        </w:rPr>
        <w:t>Fu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7173"/>
      </w:tblGrid>
      <w:tr w:rsidR="0006404D" w:rsidRPr="001446E6" w14:paraId="6D541985" w14:textId="77777777" w:rsidTr="0006404D"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F9EA75" w14:textId="77777777" w:rsidR="0006404D" w:rsidRPr="001446E6" w:rsidRDefault="0006404D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Current status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16740816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Phd-Student" w:value="Phd-Student"/>
              <w:listItem w:displayText="Post-Doc scientist" w:value="Post-Doc scientist"/>
            </w:dropDownList>
          </w:sdtPr>
          <w:sdtEndPr/>
          <w:sdtContent>
            <w:tc>
              <w:tcPr>
                <w:tcW w:w="7173" w:type="dxa"/>
                <w:tcBorders>
                  <w:left w:val="single" w:sz="4" w:space="0" w:color="auto"/>
                </w:tcBorders>
              </w:tcPr>
              <w:p w14:paraId="70A46218" w14:textId="77777777" w:rsidR="0006404D" w:rsidRPr="001446E6" w:rsidRDefault="0006404D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1446E6">
                  <w:rPr>
                    <w:rStyle w:val="PlaceholderText"/>
                    <w:rFonts w:ascii="Times New Roman" w:hAnsi="Times New Roman" w:cs="Times New Roman"/>
                    <w:sz w:val="24"/>
                  </w:rPr>
                  <w:t>Choose an item.</w:t>
                </w:r>
              </w:p>
            </w:tc>
          </w:sdtContent>
        </w:sdt>
      </w:tr>
      <w:tr w:rsidR="0006404D" w:rsidRPr="001446E6" w14:paraId="6B134557" w14:textId="77777777" w:rsidTr="0006404D"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63E53F" w14:textId="77777777" w:rsidR="0006404D" w:rsidRPr="001446E6" w:rsidRDefault="0006404D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Funding type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625439616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Analytical/Experimental expenses" w:value="Analytical/Experimental expenses"/>
              <w:listItem w:displayText="Additional field work" w:value="Additional field work"/>
              <w:listItem w:displayText="Scientific collaboration" w:value="Scientific collaboration"/>
              <w:listItem w:displayText="Courses" w:value="Courses"/>
              <w:listItem w:displayText="Mentoring" w:value="Mentoring"/>
              <w:listItem w:displayText="Others" w:value="Others"/>
            </w:dropDownList>
          </w:sdtPr>
          <w:sdtEndPr/>
          <w:sdtContent>
            <w:tc>
              <w:tcPr>
                <w:tcW w:w="7173" w:type="dxa"/>
                <w:tcBorders>
                  <w:left w:val="single" w:sz="4" w:space="0" w:color="auto"/>
                </w:tcBorders>
              </w:tcPr>
              <w:p w14:paraId="695E8B4F" w14:textId="77777777" w:rsidR="0006404D" w:rsidRPr="001446E6" w:rsidRDefault="0006404D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1446E6">
                  <w:rPr>
                    <w:rStyle w:val="PlaceholderText"/>
                    <w:rFonts w:ascii="Times New Roman" w:hAnsi="Times New Roman" w:cs="Times New Roman"/>
                    <w:sz w:val="24"/>
                  </w:rPr>
                  <w:t>Choose an item.</w:t>
                </w:r>
              </w:p>
            </w:tc>
          </w:sdtContent>
        </w:sdt>
      </w:tr>
      <w:tr w:rsidR="00CF2970" w:rsidRPr="001446E6" w14:paraId="2DF520B6" w14:textId="77777777" w:rsidTr="0006404D"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EAB3D1" w14:textId="1C9A5C46" w:rsidR="00CF2970" w:rsidRPr="001446E6" w:rsidRDefault="00CF2970" w:rsidP="0006404D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Expected costs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1907105124"/>
            <w:placeholder>
              <w:docPart w:val="81D2B507FD90400D90EDDD374128AA5B"/>
            </w:placeholder>
            <w:showingPlcHdr/>
          </w:sdtPr>
          <w:sdtContent>
            <w:tc>
              <w:tcPr>
                <w:tcW w:w="7173" w:type="dxa"/>
                <w:tcBorders>
                  <w:left w:val="single" w:sz="4" w:space="0" w:color="auto"/>
                </w:tcBorders>
              </w:tcPr>
              <w:p w14:paraId="67010A4D" w14:textId="6222E40F" w:rsidR="00CF2970" w:rsidRDefault="00CF2970" w:rsidP="0006404D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D580D2B" w14:textId="77777777" w:rsidR="0006404D" w:rsidRPr="001446E6" w:rsidRDefault="0006404D">
      <w:pPr>
        <w:rPr>
          <w:rFonts w:ascii="Times New Roman" w:hAnsi="Times New Roman" w:cs="Times New Roman"/>
          <w:sz w:val="24"/>
          <w:u w:val="single"/>
          <w:lang w:val="en-US"/>
        </w:rPr>
      </w:pPr>
    </w:p>
    <w:p w14:paraId="15FE207C" w14:textId="77777777" w:rsidR="0006404D" w:rsidRPr="001446E6" w:rsidRDefault="0006404D">
      <w:pPr>
        <w:rPr>
          <w:rFonts w:ascii="Times New Roman" w:hAnsi="Times New Roman" w:cs="Times New Roman"/>
          <w:sz w:val="24"/>
          <w:lang w:val="en-US"/>
        </w:rPr>
      </w:pPr>
      <w:r w:rsidRPr="001446E6">
        <w:rPr>
          <w:rFonts w:ascii="Times New Roman" w:hAnsi="Times New Roman" w:cs="Times New Roman"/>
          <w:sz w:val="24"/>
          <w:lang w:val="en-US"/>
        </w:rPr>
        <w:t>Project Description</w:t>
      </w:r>
      <w:r w:rsidR="001446E6" w:rsidRPr="001446E6">
        <w:rPr>
          <w:rFonts w:ascii="Times New Roman" w:hAnsi="Times New Roman" w:cs="Times New Roman"/>
          <w:sz w:val="24"/>
          <w:lang w:val="en-US"/>
        </w:rPr>
        <w:t>/Funding purpose</w:t>
      </w:r>
      <w:r w:rsidRPr="001446E6">
        <w:rPr>
          <w:rFonts w:ascii="Times New Roman" w:hAnsi="Times New Roman" w:cs="Times New Roman"/>
          <w:sz w:val="24"/>
          <w:lang w:val="en-US"/>
        </w:rPr>
        <w:t>:</w:t>
      </w:r>
    </w:p>
    <w:tbl>
      <w:tblPr>
        <w:tblStyle w:val="TableGrid"/>
        <w:tblW w:w="9091" w:type="dxa"/>
        <w:tblLook w:val="04A0" w:firstRow="1" w:lastRow="0" w:firstColumn="1" w:lastColumn="0" w:noHBand="0" w:noVBand="1"/>
      </w:tblPr>
      <w:tblGrid>
        <w:gridCol w:w="9091"/>
      </w:tblGrid>
      <w:tr w:rsidR="0006404D" w:rsidRPr="001446E6" w14:paraId="6079DEA1" w14:textId="77777777" w:rsidTr="00CF2970">
        <w:trPr>
          <w:trHeight w:val="3744"/>
        </w:trPr>
        <w:sdt>
          <w:sdtPr>
            <w:id w:val="1351374601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9091" w:type="dxa"/>
              </w:tcPr>
              <w:p w14:paraId="5131042C" w14:textId="2A3E3DA2" w:rsidR="0006404D" w:rsidRPr="00465221" w:rsidRDefault="00465221">
                <w:r w:rsidRPr="00351E91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</w:tbl>
    <w:p w14:paraId="3E5EADBD" w14:textId="77777777" w:rsidR="0006404D" w:rsidRPr="001446E6" w:rsidRDefault="0006404D">
      <w:pPr>
        <w:rPr>
          <w:rFonts w:ascii="Times New Roman" w:hAnsi="Times New Roman" w:cs="Times New Roman"/>
          <w:sz w:val="24"/>
          <w:u w:val="single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178"/>
      </w:tblGrid>
      <w:tr w:rsidR="001446E6" w:rsidRPr="001446E6" w14:paraId="5EE01189" w14:textId="77777777" w:rsidTr="001446E6">
        <w:tc>
          <w:tcPr>
            <w:tcW w:w="1838" w:type="dxa"/>
          </w:tcPr>
          <w:p w14:paraId="513C110A" w14:textId="77777777" w:rsidR="001446E6" w:rsidRPr="001446E6" w:rsidRDefault="001446E6" w:rsidP="004C753A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446E6">
              <w:rPr>
                <w:rFonts w:ascii="Times New Roman" w:hAnsi="Times New Roman" w:cs="Times New Roman"/>
                <w:sz w:val="24"/>
                <w:lang w:val="en-US"/>
              </w:rPr>
              <w:t>Date:</w:t>
            </w:r>
          </w:p>
        </w:tc>
        <w:sdt>
          <w:sdtPr>
            <w:rPr>
              <w:rFonts w:ascii="Times New Roman" w:hAnsi="Times New Roman" w:cs="Times New Roman"/>
              <w:sz w:val="24"/>
              <w:lang w:val="en-US"/>
            </w:rPr>
            <w:id w:val="707379605"/>
            <w:placeholder>
              <w:docPart w:val="DefaultPlaceholder_-1854013437"/>
            </w:placeholder>
            <w:showingPlcHdr/>
            <w:date>
              <w:dateFormat w:val="dd/MM/yyyy"/>
              <w:lid w:val="en-DE"/>
              <w:storeMappedDataAs w:val="dateTime"/>
              <w:calendar w:val="gregorian"/>
            </w:date>
          </w:sdtPr>
          <w:sdtEndPr/>
          <w:sdtContent>
            <w:tc>
              <w:tcPr>
                <w:tcW w:w="7178" w:type="dxa"/>
              </w:tcPr>
              <w:p w14:paraId="08667D42" w14:textId="77777777" w:rsidR="001446E6" w:rsidRPr="001446E6" w:rsidRDefault="001446E6" w:rsidP="004C753A">
                <w:pPr>
                  <w:spacing w:line="480" w:lineRule="auto"/>
                  <w:rPr>
                    <w:rFonts w:ascii="Times New Roman" w:hAnsi="Times New Roman" w:cs="Times New Roman"/>
                    <w:sz w:val="24"/>
                    <w:lang w:val="en-US"/>
                  </w:rPr>
                </w:pPr>
                <w:r w:rsidRPr="001446E6">
                  <w:rPr>
                    <w:rStyle w:val="PlaceholderText"/>
                    <w:rFonts w:ascii="Times New Roman" w:hAnsi="Times New Roman" w:cs="Times New Roman"/>
                    <w:sz w:val="24"/>
                  </w:rPr>
                  <w:t>Click or tap to enter a date.</w:t>
                </w:r>
              </w:p>
            </w:tc>
          </w:sdtContent>
        </w:sdt>
      </w:tr>
    </w:tbl>
    <w:p w14:paraId="550D9653" w14:textId="71A12DA8" w:rsidR="0006404D" w:rsidRPr="001446E6" w:rsidRDefault="0006404D" w:rsidP="00CF2970">
      <w:pPr>
        <w:rPr>
          <w:rFonts w:ascii="Times New Roman" w:hAnsi="Times New Roman" w:cs="Times New Roman"/>
          <w:sz w:val="24"/>
          <w:lang w:val="en-US"/>
        </w:rPr>
      </w:pPr>
    </w:p>
    <w:sectPr w:rsidR="0006404D" w:rsidRPr="001446E6" w:rsidSect="00CF297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5EB4E" w14:textId="77777777" w:rsidR="00FE440D" w:rsidRDefault="00FE440D" w:rsidP="00AA50E7">
      <w:pPr>
        <w:spacing w:after="0" w:line="240" w:lineRule="auto"/>
      </w:pPr>
      <w:r>
        <w:separator/>
      </w:r>
    </w:p>
  </w:endnote>
  <w:endnote w:type="continuationSeparator" w:id="0">
    <w:p w14:paraId="53AE81A3" w14:textId="77777777" w:rsidR="00FE440D" w:rsidRDefault="00FE440D" w:rsidP="00AA50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1E678" w14:textId="77777777" w:rsidR="00AA50E7" w:rsidRDefault="00AA50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3FF1D" w14:textId="77777777" w:rsidR="00AA50E7" w:rsidRDefault="00AA50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B3379" w14:textId="77777777" w:rsidR="00AA50E7" w:rsidRDefault="00AA50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A53FC" w14:textId="77777777" w:rsidR="00FE440D" w:rsidRDefault="00FE440D" w:rsidP="00AA50E7">
      <w:pPr>
        <w:spacing w:after="0" w:line="240" w:lineRule="auto"/>
      </w:pPr>
      <w:r>
        <w:separator/>
      </w:r>
    </w:p>
  </w:footnote>
  <w:footnote w:type="continuationSeparator" w:id="0">
    <w:p w14:paraId="648B0D69" w14:textId="77777777" w:rsidR="00FE440D" w:rsidRDefault="00FE440D" w:rsidP="00AA50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36F5C" w14:textId="77777777" w:rsidR="00AA50E7" w:rsidRDefault="00AA50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60733" w14:textId="77777777" w:rsidR="00AA50E7" w:rsidRDefault="006E549C" w:rsidP="006E549C">
    <w:pPr>
      <w:pStyle w:val="Header"/>
      <w:ind w:hanging="1276"/>
    </w:pPr>
    <w:r>
      <w:rPr>
        <w:noProof/>
      </w:rPr>
      <w:drawing>
        <wp:inline distT="0" distB="0" distL="0" distR="0" wp14:anchorId="70CB34B5" wp14:editId="3EB1E649">
          <wp:extent cx="1085850" cy="1020305"/>
          <wp:effectExtent l="0" t="0" r="0" b="889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1144" cy="10910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A50E7">
      <w:ptab w:relativeTo="margin" w:alignment="center" w:leader="none"/>
    </w:r>
    <w:r w:rsidR="00AA50E7">
      <w:ptab w:relativeTo="margin" w:alignment="right" w:leader="none"/>
    </w:r>
    <w:r w:rsidR="00AA50E7">
      <w:rPr>
        <w:noProof/>
      </w:rPr>
      <w:drawing>
        <wp:inline distT="0" distB="0" distL="0" distR="0" wp14:anchorId="49DC52F7" wp14:editId="24679C68">
          <wp:extent cx="1009650" cy="1009650"/>
          <wp:effectExtent l="0" t="0" r="0" b="0"/>
          <wp:docPr id="16" name="Picture 16" descr="Universität Potsdam –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Potsdam – Wikipe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EF2DA1" w14:textId="77777777" w:rsidR="006E549C" w:rsidRDefault="006E549C" w:rsidP="006E549C">
    <w:pPr>
      <w:pStyle w:val="Header"/>
      <w:ind w:hanging="1276"/>
    </w:pPr>
    <w:r>
      <w:tab/>
    </w:r>
    <w:r>
      <w:tab/>
    </w:r>
  </w:p>
  <w:p w14:paraId="24B66E4E" w14:textId="77777777" w:rsidR="006E549C" w:rsidRPr="006E549C" w:rsidRDefault="006E549C" w:rsidP="006E549C">
    <w:pPr>
      <w:pStyle w:val="Header"/>
      <w:ind w:hanging="1276"/>
      <w:rPr>
        <w:lang w:val="en-US"/>
      </w:rPr>
    </w:pPr>
    <w:r>
      <w:tab/>
    </w:r>
    <w:r>
      <w:tab/>
    </w:r>
    <w:r>
      <w:tab/>
    </w:r>
    <w:r>
      <w:rPr>
        <w:lang w:val="en-US"/>
      </w:rPr>
      <w:t>Last updated: 0</w:t>
    </w:r>
    <w:r w:rsidR="001446E6">
      <w:rPr>
        <w:lang w:val="en-US"/>
      </w:rPr>
      <w:t>1</w:t>
    </w:r>
    <w:r>
      <w:rPr>
        <w:lang w:val="en-US"/>
      </w:rPr>
      <w:t>/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7A30E" w14:textId="77777777" w:rsidR="00AA50E7" w:rsidRDefault="00AA50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tDAwtTQzNjK0MDVT0lEKTi0uzszPAykwrgUA0fm50CwAAAA="/>
  </w:docVars>
  <w:rsids>
    <w:rsidRoot w:val="00AA50E7"/>
    <w:rsid w:val="00020418"/>
    <w:rsid w:val="000232EC"/>
    <w:rsid w:val="0006404D"/>
    <w:rsid w:val="000E3171"/>
    <w:rsid w:val="001446E6"/>
    <w:rsid w:val="00465221"/>
    <w:rsid w:val="005B684C"/>
    <w:rsid w:val="006E549C"/>
    <w:rsid w:val="00865C09"/>
    <w:rsid w:val="00AA50E7"/>
    <w:rsid w:val="00CF2970"/>
    <w:rsid w:val="00DB0287"/>
    <w:rsid w:val="00DE4E06"/>
    <w:rsid w:val="00FE4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108E33E"/>
  <w15:chartTrackingRefBased/>
  <w15:docId w15:val="{0745768B-14DD-40F2-AED6-C01BD6CF0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5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0E7"/>
  </w:style>
  <w:style w:type="paragraph" w:styleId="Footer">
    <w:name w:val="footer"/>
    <w:basedOn w:val="Normal"/>
    <w:link w:val="FooterChar"/>
    <w:uiPriority w:val="99"/>
    <w:unhideWhenUsed/>
    <w:rsid w:val="00AA5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0E7"/>
  </w:style>
  <w:style w:type="character" w:styleId="PlaceholderText">
    <w:name w:val="Placeholder Text"/>
    <w:basedOn w:val="DefaultParagraphFont"/>
    <w:uiPriority w:val="99"/>
    <w:semiHidden/>
    <w:rsid w:val="006E549C"/>
    <w:rPr>
      <w:color w:val="808080"/>
    </w:rPr>
  </w:style>
  <w:style w:type="table" w:styleId="TableGrid">
    <w:name w:val="Table Grid"/>
    <w:basedOn w:val="TableNormal"/>
    <w:uiPriority w:val="39"/>
    <w:rsid w:val="006E5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05298-7C28-4DE4-BEA7-E246E1FC359C}"/>
      </w:docPartPr>
      <w:docPartBody>
        <w:p w:rsidR="00DF76B4" w:rsidRDefault="00502A53">
          <w:r w:rsidRPr="00351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FCD7-9D24-4643-836E-8D356AA04AE5}"/>
      </w:docPartPr>
      <w:docPartBody>
        <w:p w:rsidR="00DF76B4" w:rsidRDefault="00502A53">
          <w:r w:rsidRPr="00351E91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AC358-4CCE-4CEB-B6C2-A48593A04958}"/>
      </w:docPartPr>
      <w:docPartBody>
        <w:p w:rsidR="00DF76B4" w:rsidRDefault="00502A53">
          <w:r w:rsidRPr="00351E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81D2B507FD90400D90EDDD374128A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F737B-9A2D-498A-9D01-6D36E3F8C162}"/>
      </w:docPartPr>
      <w:docPartBody>
        <w:p w:rsidR="00000000" w:rsidRDefault="00446659" w:rsidP="00446659">
          <w:pPr>
            <w:pStyle w:val="81D2B507FD90400D90EDDD374128AA5B"/>
          </w:pPr>
          <w:r w:rsidRPr="00351E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2A53"/>
    <w:rsid w:val="00446659"/>
    <w:rsid w:val="00502A53"/>
    <w:rsid w:val="009B100E"/>
    <w:rsid w:val="00AF4A63"/>
    <w:rsid w:val="00DF76B4"/>
    <w:rsid w:val="00ED3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DE" w:eastAsia="en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BB12D6E1AA4079BE52ECD1005F7F87">
    <w:name w:val="C5BB12D6E1AA4079BE52ECD1005F7F87"/>
    <w:rsid w:val="00502A53"/>
  </w:style>
  <w:style w:type="paragraph" w:customStyle="1" w:styleId="5DBDE9AF3F4F49419447F4DB974A89AE">
    <w:name w:val="5DBDE9AF3F4F49419447F4DB974A89AE"/>
    <w:rsid w:val="00502A53"/>
  </w:style>
  <w:style w:type="character" w:styleId="PlaceholderText">
    <w:name w:val="Placeholder Text"/>
    <w:basedOn w:val="DefaultParagraphFont"/>
    <w:uiPriority w:val="99"/>
    <w:semiHidden/>
    <w:rsid w:val="00446659"/>
    <w:rPr>
      <w:color w:val="808080"/>
    </w:rPr>
  </w:style>
  <w:style w:type="paragraph" w:customStyle="1" w:styleId="81D2B507FD90400D90EDDD374128AA5B">
    <w:name w:val="81D2B507FD90400D90EDDD374128AA5B"/>
    <w:rsid w:val="00446659"/>
    <w:rPr>
      <w:lang w:val="en-DE" w:eastAsia="en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Korges</dc:creator>
  <cp:keywords/>
  <dc:description/>
  <cp:lastModifiedBy>Max Korges</cp:lastModifiedBy>
  <cp:revision>2</cp:revision>
  <cp:lastPrinted>2021-01-13T13:30:00Z</cp:lastPrinted>
  <dcterms:created xsi:type="dcterms:W3CDTF">2021-02-16T12:14:00Z</dcterms:created>
  <dcterms:modified xsi:type="dcterms:W3CDTF">2021-02-16T12:14:00Z</dcterms:modified>
</cp:coreProperties>
</file>